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1026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361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Chichester Hse, F1-56 and NonR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6 And Comms Tower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hichester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ckerley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van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mp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O9 2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4: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3: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EANMARIEROWLE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: 34161, 34162 Floor 4 DAMAGE TO DOOR Visual damage (minor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wa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upboard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361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40Z</dcterms:created>
  <dcterms:modified xsi:type="dcterms:W3CDTF">2024-04-25T10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